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0A4E32" w:rsidRPr="00437C93" w:rsidRDefault="000A4E32" w:rsidP="000A4E3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069/24</w:t>
      </w:r>
    </w:p>
    <w:p w:rsidR="000A4E32" w:rsidRPr="00437C93" w:rsidRDefault="000A4E32" w:rsidP="000A4E3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0854/24</w:t>
      </w:r>
    </w:p>
    <w:p w:rsidR="000A4E32" w:rsidRPr="00437C93" w:rsidRDefault="000A4E32" w:rsidP="000A4E32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0A4E32" w:rsidRPr="00437C93" w:rsidRDefault="000A4E32" w:rsidP="000A4E32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19 de marzo de 2024</w:t>
      </w:r>
    </w:p>
    <w:p w:rsidR="000A4E32" w:rsidRPr="00437C93" w:rsidRDefault="000A4E32" w:rsidP="000A4E32">
      <w:pPr>
        <w:jc w:val="right"/>
        <w:rPr>
          <w:lang w:val="es-ES"/>
        </w:rPr>
      </w:pPr>
    </w:p>
    <w:p w:rsidR="000A4E32" w:rsidRPr="00437C93" w:rsidRDefault="000A4E32" w:rsidP="000A4E32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</w:t>
      </w:r>
      <w:r>
        <w:rPr>
          <w:lang w:val="es-ES" w:eastAsia="es-ES"/>
        </w:rPr>
        <w:t xml:space="preserve">edicación </w:t>
      </w:r>
      <w:proofErr w:type="spellStart"/>
      <w:r>
        <w:rPr>
          <w:lang w:val="es-ES" w:eastAsia="es-ES"/>
        </w:rPr>
        <w:t>semiexclusiva</w:t>
      </w:r>
      <w:proofErr w:type="spellEnd"/>
      <w:r>
        <w:rPr>
          <w:lang w:val="es-ES" w:eastAsia="es-ES"/>
        </w:rPr>
        <w:t>, en el Área: I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>Teoría de Ciencias de la Computación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ra: “Teoría de la Computabilidad” (Expe. 3363/23- resolución CSU-1038/23</w:t>
      </w:r>
      <w:r w:rsidRPr="00437C93">
        <w:rPr>
          <w:lang w:val="es-ES" w:eastAsia="es-ES"/>
        </w:rPr>
        <w:t xml:space="preserve">); </w:t>
      </w: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1038/23</w:t>
      </w:r>
      <w:r w:rsidRPr="00437C93">
        <w:rPr>
          <w:lang w:val="es-ES" w:eastAsia="es-ES"/>
        </w:rPr>
        <w:t>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>unanimidad, la designación del Dr. Diego García</w:t>
      </w:r>
      <w:r w:rsidRPr="00437C93">
        <w:rPr>
          <w:lang w:val="es-ES" w:eastAsia="es-ES"/>
        </w:rPr>
        <w:t xml:space="preserve"> para el cargo objeto de las presentes actuaciones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0A4E32" w:rsidRPr="00437C93" w:rsidRDefault="000A4E32" w:rsidP="000A4E3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ordinaria de fecha 19 de marzo de 2024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0A4E32" w:rsidRPr="00437C93" w:rsidRDefault="000A4E32" w:rsidP="000A4E32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0A4E32" w:rsidRPr="00437C93" w:rsidRDefault="000A4E32" w:rsidP="000A4E32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0A4E32" w:rsidRPr="00437C93" w:rsidRDefault="000A4E32" w:rsidP="000A4E32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069/24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>
        <w:rPr>
          <w:b/>
          <w:lang w:val="es-ES" w:eastAsia="es-ES"/>
        </w:rPr>
        <w:t>Doctor Diego Ramiro GARCÍA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 w:rsidR="00097537">
        <w:rPr>
          <w:b/>
          <w:lang w:val="es-AR" w:eastAsia="es-ES"/>
        </w:rPr>
        <w:t>Leg. 9924* D.N.I. 26.704.369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>
        <w:rPr>
          <w:lang w:val="es-ES" w:eastAsia="es-ES"/>
        </w:rPr>
        <w:t xml:space="preserve">or Adjunto con dedicación </w:t>
      </w:r>
      <w:proofErr w:type="spellStart"/>
      <w:r>
        <w:rPr>
          <w:lang w:val="es-ES" w:eastAsia="es-ES"/>
        </w:rPr>
        <w:t>semiexclusiva</w:t>
      </w:r>
      <w:proofErr w:type="spellEnd"/>
      <w:r w:rsidRPr="00437C93">
        <w:rPr>
          <w:lang w:val="es-ES" w:eastAsia="es-ES"/>
        </w:rPr>
        <w:t xml:space="preserve"> </w:t>
      </w:r>
      <w:r>
        <w:rPr>
          <w:b/>
          <w:lang w:val="es-ES" w:eastAsia="es-ES"/>
        </w:rPr>
        <w:t xml:space="preserve">(Cargo de </w:t>
      </w:r>
      <w:r w:rsidRPr="009034CB">
        <w:rPr>
          <w:b/>
          <w:lang w:val="es-ES" w:eastAsia="es-ES"/>
        </w:rPr>
        <w:t xml:space="preserve">Planta </w:t>
      </w:r>
      <w:r w:rsidR="00097537">
        <w:rPr>
          <w:b/>
          <w:lang w:val="es-ES" w:eastAsia="es-ES"/>
        </w:rPr>
        <w:t>27029219</w:t>
      </w:r>
      <w:bookmarkStart w:id="0" w:name="_GoBack"/>
      <w:bookmarkEnd w:id="0"/>
      <w:r w:rsidRPr="009034CB">
        <w:rPr>
          <w:b/>
          <w:lang w:val="es-ES" w:eastAsia="es-ES"/>
        </w:rPr>
        <w:t>)</w:t>
      </w:r>
      <w:r w:rsidRPr="009034CB">
        <w:rPr>
          <w:lang w:val="es-ES" w:eastAsia="es-ES"/>
        </w:rPr>
        <w:t>, en el Área: II, Disciplina: Teoría de Ciencias de la Computación,</w:t>
      </w:r>
      <w:r w:rsidRPr="00437C93">
        <w:rPr>
          <w:lang w:val="es-ES" w:eastAsia="es-ES"/>
        </w:rPr>
        <w:t xml:space="preserve"> </w:t>
      </w:r>
      <w:r w:rsidRPr="008A6C0D">
        <w:rPr>
          <w:lang w:val="es-ES" w:eastAsia="es-ES"/>
        </w:rPr>
        <w:t xml:space="preserve">asignaturas: </w:t>
      </w:r>
      <w:r w:rsidRPr="008A6C0D">
        <w:rPr>
          <w:b/>
          <w:lang w:val="es-ES" w:eastAsia="es-ES"/>
        </w:rPr>
        <w:t xml:space="preserve">“Teoría de la Computabilidad” </w:t>
      </w:r>
      <w:r w:rsidRPr="008A6C0D">
        <w:rPr>
          <w:lang w:val="es-ES" w:eastAsia="es-ES"/>
        </w:rPr>
        <w:t>(</w:t>
      </w:r>
      <w:r w:rsidRPr="008A6C0D">
        <w:rPr>
          <w:b/>
          <w:lang w:val="es-ES" w:eastAsia="es-ES"/>
        </w:rPr>
        <w:t>Cód. 7949</w:t>
      </w:r>
      <w:r w:rsidRPr="008A6C0D">
        <w:rPr>
          <w:lang w:val="es-ES" w:eastAsia="es-ES"/>
        </w:rPr>
        <w:t>) y en el Área I, Disciplina: Programación</w:t>
      </w:r>
      <w:r w:rsidRPr="008A6C0D">
        <w:rPr>
          <w:b/>
          <w:lang w:val="es-ES" w:eastAsia="es-ES"/>
        </w:rPr>
        <w:t>–, asignatura: “Resolución de Problemas y Algoritmos”(Cód. 5793),</w:t>
      </w:r>
      <w:r w:rsidRPr="008A6C0D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r>
        <w:rPr>
          <w:lang w:val="es-ES" w:eastAsia="es-ES"/>
        </w:rPr>
        <w:t>vuelva. --------------------</w:t>
      </w:r>
    </w:p>
    <w:p w:rsidR="000A4E32" w:rsidRPr="00D4228D" w:rsidRDefault="000A4E32" w:rsidP="000A4E32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29C5" w:rsidRDefault="00F429C5">
      <w:r>
        <w:separator/>
      </w:r>
    </w:p>
  </w:endnote>
  <w:endnote w:type="continuationSeparator" w:id="0">
    <w:p w:rsidR="00F429C5" w:rsidRDefault="00F42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29C5" w:rsidRDefault="00F429C5">
      <w:r>
        <w:separator/>
      </w:r>
    </w:p>
  </w:footnote>
  <w:footnote w:type="continuationSeparator" w:id="0">
    <w:p w:rsidR="00F429C5" w:rsidRDefault="00F429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97537"/>
    <w:rsid w:val="000A4E32"/>
    <w:rsid w:val="000B1D7A"/>
    <w:rsid w:val="000C7AB6"/>
    <w:rsid w:val="00135B7A"/>
    <w:rsid w:val="001379BE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429C5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BFAA4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06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3-22T11:48:00Z</dcterms:created>
  <dcterms:modified xsi:type="dcterms:W3CDTF">2024-05-02T12:20:00Z</dcterms:modified>
</cp:coreProperties>
</file>